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29AD" w:rsidRPr="00577E14" w:rsidRDefault="00577E14" w:rsidP="00A80491">
      <w:pPr>
        <w:jc w:val="center"/>
        <w:rPr>
          <w:rFonts w:ascii="Arial" w:hAnsi="Arial" w:cs="Arial"/>
          <w:b/>
          <w:sz w:val="32"/>
          <w:szCs w:val="32"/>
          <w:lang w:val="fr-CA"/>
        </w:rPr>
      </w:pPr>
      <w:r>
        <w:rPr>
          <w:rFonts w:ascii="Arial" w:eastAsia="Arial" w:hAnsi="Arial" w:cs="Arial"/>
          <w:b/>
          <w:bCs/>
          <w:sz w:val="32"/>
          <w:szCs w:val="32"/>
          <w:lang w:val="fr-CA"/>
        </w:rPr>
        <w:t xml:space="preserve">Consentement du participant ou de la participante </w:t>
      </w:r>
      <w:r>
        <w:rPr>
          <w:rFonts w:ascii="Arial" w:eastAsia="Arial" w:hAnsi="Arial" w:cs="Arial"/>
          <w:b/>
          <w:bCs/>
          <w:sz w:val="32"/>
          <w:szCs w:val="32"/>
          <w:lang w:val="fr-CA"/>
        </w:rPr>
        <w:br/>
        <w:t xml:space="preserve">pour l’utilisation d’images </w:t>
      </w:r>
    </w:p>
    <w:p w:rsidR="00A80491" w:rsidRPr="00577E14" w:rsidRDefault="00A80491" w:rsidP="00A80491">
      <w:pPr>
        <w:jc w:val="center"/>
        <w:rPr>
          <w:rFonts w:ascii="Arial" w:hAnsi="Arial" w:cs="Arial"/>
          <w:sz w:val="32"/>
          <w:szCs w:val="32"/>
          <w:lang w:val="fr-CA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97"/>
        <w:gridCol w:w="5233"/>
      </w:tblGrid>
      <w:tr w:rsidR="00CB514C" w:rsidRPr="00BF50E8" w:rsidTr="00577E14">
        <w:tc>
          <w:tcPr>
            <w:tcW w:w="3397" w:type="dxa"/>
          </w:tcPr>
          <w:p w:rsidR="00667161" w:rsidRPr="00577E14" w:rsidRDefault="00577E14" w:rsidP="00636F00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  <w:lang w:val="fr-CA"/>
              </w:rPr>
              <w:t xml:space="preserve">Titre du </w:t>
            </w:r>
            <w:proofErr w:type="gramStart"/>
            <w:r>
              <w:rPr>
                <w:rFonts w:ascii="Arial" w:eastAsia="Arial" w:hAnsi="Arial" w:cs="Arial"/>
                <w:b/>
                <w:bCs/>
                <w:sz w:val="22"/>
                <w:szCs w:val="22"/>
                <w:lang w:val="fr-CA"/>
              </w:rPr>
              <w:t>projet  :</w:t>
            </w:r>
            <w:proofErr w:type="gramEnd"/>
          </w:p>
          <w:p w:rsidR="00667161" w:rsidRPr="00577E14" w:rsidRDefault="00577E14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(Remarque : ce titre doit être identique à celui figurant sur le formulaire de protocole soumis)</w:t>
            </w:r>
          </w:p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  <w:tc>
          <w:tcPr>
            <w:tcW w:w="5233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RPr="00577E14" w:rsidTr="00577E14">
        <w:tc>
          <w:tcPr>
            <w:tcW w:w="3397" w:type="dxa"/>
          </w:tcPr>
          <w:p w:rsidR="00667161" w:rsidRPr="00577E14" w:rsidRDefault="00577E14" w:rsidP="00636F00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  <w:lang w:val="fr-CA"/>
              </w:rPr>
              <w:t>Chercheur principal/ chercheuse principale :</w:t>
            </w:r>
          </w:p>
        </w:tc>
        <w:tc>
          <w:tcPr>
            <w:tcW w:w="5233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Tr="00577E14">
        <w:tc>
          <w:tcPr>
            <w:tcW w:w="3397" w:type="dxa"/>
          </w:tcPr>
          <w:p w:rsidR="00667161" w:rsidRPr="00086726" w:rsidRDefault="00577E14" w:rsidP="00636F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  <w:lang w:val="fr-CA"/>
              </w:rPr>
              <w:t>Coordonnées :</w:t>
            </w:r>
          </w:p>
        </w:tc>
        <w:tc>
          <w:tcPr>
            <w:tcW w:w="5233" w:type="dxa"/>
          </w:tcPr>
          <w:p w:rsidR="00667161" w:rsidRPr="00086726" w:rsidRDefault="00667161" w:rsidP="00636F00">
            <w:pPr>
              <w:rPr>
                <w:rFonts w:ascii="Arial" w:hAnsi="Arial" w:cs="Arial"/>
                <w:sz w:val="22"/>
                <w:szCs w:val="22"/>
              </w:rPr>
            </w:pPr>
          </w:p>
          <w:p w:rsidR="00667161" w:rsidRPr="00086726" w:rsidRDefault="00667161" w:rsidP="00636F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729AD" w:rsidRPr="002729AD" w:rsidRDefault="002729AD" w:rsidP="002729AD">
      <w:pPr>
        <w:rPr>
          <w:rFonts w:ascii="Arial" w:hAnsi="Arial" w:cs="Arial"/>
          <w:sz w:val="22"/>
        </w:rPr>
      </w:pPr>
    </w:p>
    <w:p w:rsidR="002729AD" w:rsidRPr="00577E14" w:rsidRDefault="00577E14" w:rsidP="002729AD">
      <w:pPr>
        <w:pStyle w:val="NormalWeb"/>
        <w:spacing w:line="360" w:lineRule="auto"/>
        <w:rPr>
          <w:rFonts w:ascii="Arial" w:hAnsi="Arial" w:cs="Arial"/>
          <w:sz w:val="22"/>
          <w:szCs w:val="22"/>
          <w:lang w:val="fr-CA"/>
        </w:rPr>
      </w:pPr>
      <w:r>
        <w:rPr>
          <w:rFonts w:ascii="Arial" w:eastAsia="Arial" w:hAnsi="Arial" w:cs="Arial"/>
          <w:sz w:val="22"/>
          <w:szCs w:val="22"/>
          <w:lang w:val="fr-CA"/>
        </w:rPr>
        <w:t xml:space="preserve">Je, _______________________, consens à l’utilisation d’images (fixes ou mobiles, y compris des photographies et des vidéos) de moi, de mon environnement </w:t>
      </w:r>
      <w:r w:rsidR="00BF50E8">
        <w:rPr>
          <w:rFonts w:ascii="Arial" w:eastAsia="Arial" w:hAnsi="Arial" w:cs="Arial"/>
          <w:sz w:val="22"/>
          <w:szCs w:val="22"/>
          <w:lang w:val="fr-CA"/>
        </w:rPr>
        <w:t>et</w:t>
      </w:r>
      <w:r>
        <w:rPr>
          <w:rFonts w:ascii="Arial" w:eastAsia="Arial" w:hAnsi="Arial" w:cs="Arial"/>
          <w:sz w:val="22"/>
          <w:szCs w:val="22"/>
          <w:lang w:val="fr-CA"/>
        </w:rPr>
        <w:t xml:space="preserve"> de mes biens par les moyens suivants (prière de cocher toutes les options pertinentes) :</w:t>
      </w: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lang w:val="fr-CA"/>
        </w:rPr>
        <w:t xml:space="preserve">Dans des articles universitaires 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proofErr w:type="gramStart"/>
      <w:r w:rsidR="00BF50E8">
        <w:rPr>
          <w:rFonts w:ascii="Arial" w:eastAsia="Arial" w:hAnsi="Arial" w:cs="Arial"/>
          <w:lang w:val="fr-CA"/>
        </w:rPr>
        <w:tab/>
      </w:r>
      <w:bookmarkStart w:id="0" w:name="_GoBack"/>
      <w:r>
        <w:rPr>
          <w:rFonts w:ascii="Arial" w:eastAsia="Arial" w:hAnsi="Arial" w:cs="Arial"/>
          <w:lang w:val="fr-CA"/>
        </w:rPr>
        <w:t>[</w:t>
      </w:r>
      <w:bookmarkEnd w:id="0"/>
      <w:r>
        <w:rPr>
          <w:rFonts w:ascii="Arial" w:eastAsia="Arial" w:hAnsi="Arial" w:cs="Arial"/>
          <w:lang w:val="fr-CA"/>
        </w:rPr>
        <w:t xml:space="preserve">  </w:t>
      </w:r>
      <w:proofErr w:type="gramEnd"/>
      <w:r>
        <w:rPr>
          <w:rFonts w:ascii="Arial" w:eastAsia="Arial" w:hAnsi="Arial" w:cs="Arial"/>
          <w:lang w:val="fr-CA"/>
        </w:rPr>
        <w:t>] Oui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  <w:t>[  ] Non</w:t>
      </w:r>
    </w:p>
    <w:p w:rsidR="00A80491" w:rsidRPr="00577E14" w:rsidRDefault="00A80491" w:rsidP="00A80491">
      <w:pPr>
        <w:rPr>
          <w:rFonts w:ascii="Arial" w:hAnsi="Arial" w:cs="Arial"/>
          <w:lang w:val="fr-CA"/>
        </w:rPr>
      </w:pP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lang w:val="fr-CA"/>
        </w:rPr>
        <w:t xml:space="preserve">Sous forme imprimée, numérique et de diapositive </w:t>
      </w:r>
      <w:proofErr w:type="gramStart"/>
      <w:r>
        <w:rPr>
          <w:rFonts w:ascii="Arial" w:eastAsia="Arial" w:hAnsi="Arial" w:cs="Arial"/>
          <w:lang w:val="fr-CA"/>
        </w:rPr>
        <w:tab/>
        <w:t xml:space="preserve">[  </w:t>
      </w:r>
      <w:proofErr w:type="gramEnd"/>
      <w:r>
        <w:rPr>
          <w:rFonts w:ascii="Arial" w:eastAsia="Arial" w:hAnsi="Arial" w:cs="Arial"/>
          <w:lang w:val="fr-CA"/>
        </w:rPr>
        <w:t>] Oui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  <w:t>[  ] Non</w:t>
      </w:r>
    </w:p>
    <w:p w:rsidR="00A80491" w:rsidRPr="00577E14" w:rsidRDefault="00A80491" w:rsidP="00A80491">
      <w:pPr>
        <w:rPr>
          <w:rFonts w:ascii="Arial" w:hAnsi="Arial" w:cs="Arial"/>
          <w:lang w:val="fr-CA"/>
        </w:rPr>
      </w:pP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lang w:val="fr-CA"/>
        </w:rPr>
        <w:t xml:space="preserve">Dans des présentations universitaires 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proofErr w:type="gramStart"/>
      <w:r w:rsidR="00BF50E8"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 xml:space="preserve">[  </w:t>
      </w:r>
      <w:proofErr w:type="gramEnd"/>
      <w:r>
        <w:rPr>
          <w:rFonts w:ascii="Arial" w:eastAsia="Arial" w:hAnsi="Arial" w:cs="Arial"/>
          <w:lang w:val="fr-CA"/>
        </w:rPr>
        <w:t>] Oui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  <w:t>[  ] Non</w:t>
      </w:r>
    </w:p>
    <w:p w:rsidR="00A80491" w:rsidRPr="00577E14" w:rsidRDefault="00A80491" w:rsidP="00A80491">
      <w:pPr>
        <w:rPr>
          <w:rFonts w:ascii="Arial" w:hAnsi="Arial" w:cs="Arial"/>
          <w:lang w:val="fr-CA"/>
        </w:rPr>
      </w:pP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lang w:val="fr-CA"/>
        </w:rPr>
        <w:t xml:space="preserve">Dans les médias 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proofErr w:type="gramStart"/>
      <w:r w:rsidR="00BF50E8"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 xml:space="preserve">[  </w:t>
      </w:r>
      <w:proofErr w:type="gramEnd"/>
      <w:r>
        <w:rPr>
          <w:rFonts w:ascii="Arial" w:eastAsia="Arial" w:hAnsi="Arial" w:cs="Arial"/>
          <w:lang w:val="fr-CA"/>
        </w:rPr>
        <w:t>] Oui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  <w:t>[  ] Non</w:t>
      </w:r>
    </w:p>
    <w:p w:rsidR="00A80491" w:rsidRPr="00577E14" w:rsidRDefault="00A80491" w:rsidP="00A80491">
      <w:pPr>
        <w:rPr>
          <w:rFonts w:ascii="Arial" w:hAnsi="Arial" w:cs="Arial"/>
          <w:lang w:val="fr-CA"/>
        </w:rPr>
      </w:pP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lang w:val="fr-CA"/>
        </w:rPr>
        <w:t xml:space="preserve">Dans des documents de mémoire 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</w:r>
      <w:proofErr w:type="gramStart"/>
      <w:r w:rsidR="00BF50E8"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 xml:space="preserve">[  </w:t>
      </w:r>
      <w:proofErr w:type="gramEnd"/>
      <w:r>
        <w:rPr>
          <w:rFonts w:ascii="Arial" w:eastAsia="Arial" w:hAnsi="Arial" w:cs="Arial"/>
          <w:lang w:val="fr-CA"/>
        </w:rPr>
        <w:t>] Oui</w:t>
      </w:r>
      <w:r>
        <w:rPr>
          <w:rFonts w:ascii="Arial" w:eastAsia="Arial" w:hAnsi="Arial" w:cs="Arial"/>
          <w:lang w:val="fr-CA"/>
        </w:rPr>
        <w:tab/>
      </w:r>
      <w:r>
        <w:rPr>
          <w:rFonts w:ascii="Arial" w:eastAsia="Arial" w:hAnsi="Arial" w:cs="Arial"/>
          <w:lang w:val="fr-CA"/>
        </w:rPr>
        <w:tab/>
        <w:t>[  ] Non</w:t>
      </w:r>
    </w:p>
    <w:p w:rsidR="00A80491" w:rsidRPr="00577E14" w:rsidRDefault="00A80491" w:rsidP="00A80491">
      <w:pPr>
        <w:rPr>
          <w:rFonts w:ascii="Arial" w:hAnsi="Arial" w:cs="Arial"/>
          <w:lang w:val="fr-CA"/>
        </w:rPr>
      </w:pPr>
    </w:p>
    <w:p w:rsidR="00A80491" w:rsidRPr="00577E14" w:rsidRDefault="00577E14" w:rsidP="00A80491">
      <w:pPr>
        <w:rPr>
          <w:rFonts w:ascii="Arial" w:hAnsi="Arial" w:cs="Arial"/>
          <w:lang w:val="fr-CA"/>
        </w:rPr>
      </w:pPr>
      <w:r>
        <w:rPr>
          <w:rFonts w:ascii="Arial" w:eastAsia="Arial" w:hAnsi="Arial" w:cs="Arial"/>
          <w:b/>
          <w:bCs/>
          <w:lang w:val="fr-CA"/>
        </w:rPr>
        <w:t>[Au besoin, d’autres options peuvent être ajoutées par le chercheur ou la chercheuse]</w:t>
      </w:r>
    </w:p>
    <w:p w:rsidR="00A80491" w:rsidRPr="00577E14" w:rsidRDefault="00A80491" w:rsidP="00A80491">
      <w:pPr>
        <w:pStyle w:val="NormalWeb"/>
        <w:spacing w:before="0" w:beforeAutospacing="0" w:after="0" w:afterAutospacing="0"/>
        <w:rPr>
          <w:rFonts w:ascii="Arial" w:hAnsi="Arial" w:cs="Arial"/>
          <w:lang w:val="fr-CA"/>
        </w:rPr>
      </w:pPr>
    </w:p>
    <w:p w:rsidR="00A80491" w:rsidRPr="00577E14" w:rsidRDefault="00A80491" w:rsidP="00A80491">
      <w:pPr>
        <w:pStyle w:val="NormalWeb"/>
        <w:spacing w:before="0" w:beforeAutospacing="0" w:after="0" w:afterAutospacing="0"/>
        <w:rPr>
          <w:rFonts w:ascii="Arial" w:hAnsi="Arial" w:cs="Arial"/>
          <w:lang w:val="fr-CA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87"/>
        <w:gridCol w:w="4643"/>
      </w:tblGrid>
      <w:tr w:rsidR="00CB514C" w:rsidRPr="00BF50E8" w:rsidTr="00636F00">
        <w:tc>
          <w:tcPr>
            <w:tcW w:w="4068" w:type="dxa"/>
          </w:tcPr>
          <w:p w:rsidR="00667161" w:rsidRPr="00577E14" w:rsidRDefault="00577E14" w:rsidP="00667161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Nom du participant/de la participante : </w:t>
            </w:r>
          </w:p>
        </w:tc>
        <w:tc>
          <w:tcPr>
            <w:tcW w:w="4788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RPr="00BF50E8" w:rsidTr="00636F00">
        <w:tc>
          <w:tcPr>
            <w:tcW w:w="4068" w:type="dxa"/>
          </w:tcPr>
          <w:p w:rsidR="00BF50E8" w:rsidRDefault="00577E14" w:rsidP="00667161">
            <w:pPr>
              <w:rPr>
                <w:rFonts w:ascii="Arial" w:eastAsia="Arial" w:hAnsi="Arial" w:cs="Arial"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Signature du participant/</w:t>
            </w:r>
          </w:p>
          <w:p w:rsidR="00667161" w:rsidRPr="00577E14" w:rsidRDefault="00577E14" w:rsidP="00667161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proofErr w:type="gramStart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de</w:t>
            </w:r>
            <w:proofErr w:type="gramEnd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 xml:space="preserve"> la participante :    </w:t>
            </w:r>
          </w:p>
        </w:tc>
        <w:tc>
          <w:tcPr>
            <w:tcW w:w="4788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Tr="00636F00">
        <w:tc>
          <w:tcPr>
            <w:tcW w:w="4068" w:type="dxa"/>
          </w:tcPr>
          <w:p w:rsidR="00667161" w:rsidRPr="00086726" w:rsidRDefault="00577E14" w:rsidP="00636F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Date :</w:t>
            </w:r>
          </w:p>
        </w:tc>
        <w:tc>
          <w:tcPr>
            <w:tcW w:w="4788" w:type="dxa"/>
          </w:tcPr>
          <w:p w:rsidR="00667161" w:rsidRPr="00086726" w:rsidRDefault="00667161" w:rsidP="00636F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A80491" w:rsidRPr="002C04B0" w:rsidRDefault="00A80491" w:rsidP="00A80491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A80491" w:rsidRPr="002C04B0" w:rsidRDefault="00A80491" w:rsidP="00A80491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84"/>
        <w:gridCol w:w="4646"/>
      </w:tblGrid>
      <w:tr w:rsidR="00CB514C" w:rsidRPr="00BF50E8" w:rsidTr="00636F00">
        <w:tc>
          <w:tcPr>
            <w:tcW w:w="4068" w:type="dxa"/>
          </w:tcPr>
          <w:p w:rsidR="00BF50E8" w:rsidRDefault="00577E14" w:rsidP="00636F00">
            <w:pPr>
              <w:rPr>
                <w:rFonts w:ascii="Arial" w:eastAsia="Arial" w:hAnsi="Arial" w:cs="Arial"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Nom du chercheur principal/</w:t>
            </w:r>
          </w:p>
          <w:p w:rsidR="00667161" w:rsidRPr="00577E14" w:rsidRDefault="00577E14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  <w:proofErr w:type="gramStart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de</w:t>
            </w:r>
            <w:proofErr w:type="gramEnd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 xml:space="preserve"> la chercheuse principale : </w:t>
            </w:r>
          </w:p>
        </w:tc>
        <w:tc>
          <w:tcPr>
            <w:tcW w:w="4788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RPr="00BF50E8" w:rsidTr="00636F00">
        <w:tc>
          <w:tcPr>
            <w:tcW w:w="4068" w:type="dxa"/>
          </w:tcPr>
          <w:p w:rsidR="00BF50E8" w:rsidRDefault="00577E14" w:rsidP="00636F00">
            <w:pPr>
              <w:rPr>
                <w:rFonts w:ascii="Arial" w:eastAsia="Arial" w:hAnsi="Arial" w:cs="Arial"/>
                <w:sz w:val="22"/>
                <w:szCs w:val="22"/>
                <w:lang w:val="fr-CA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 xml:space="preserve">Signature du chercheur principal/   </w:t>
            </w:r>
          </w:p>
          <w:p w:rsidR="00667161" w:rsidRPr="00577E14" w:rsidRDefault="00577E14" w:rsidP="00636F00">
            <w:pPr>
              <w:rPr>
                <w:rFonts w:ascii="Arial" w:hAnsi="Arial" w:cs="Arial"/>
                <w:b/>
                <w:sz w:val="22"/>
                <w:szCs w:val="22"/>
                <w:lang w:val="fr-CA"/>
              </w:rPr>
            </w:pPr>
            <w:proofErr w:type="gramStart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de</w:t>
            </w:r>
            <w:proofErr w:type="gramEnd"/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 xml:space="preserve"> la chercheuse principale : </w:t>
            </w:r>
          </w:p>
        </w:tc>
        <w:tc>
          <w:tcPr>
            <w:tcW w:w="4788" w:type="dxa"/>
          </w:tcPr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  <w:p w:rsidR="00667161" w:rsidRPr="00577E14" w:rsidRDefault="00667161" w:rsidP="00636F00">
            <w:pPr>
              <w:rPr>
                <w:rFonts w:ascii="Arial" w:hAnsi="Arial" w:cs="Arial"/>
                <w:sz w:val="22"/>
                <w:szCs w:val="22"/>
                <w:lang w:val="fr-CA"/>
              </w:rPr>
            </w:pPr>
          </w:p>
        </w:tc>
      </w:tr>
      <w:tr w:rsidR="00CB514C" w:rsidTr="00636F00">
        <w:tc>
          <w:tcPr>
            <w:tcW w:w="4068" w:type="dxa"/>
          </w:tcPr>
          <w:p w:rsidR="00667161" w:rsidRPr="00086726" w:rsidRDefault="00577E14" w:rsidP="00636F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  <w:lang w:val="fr-CA"/>
              </w:rPr>
              <w:t>Date :</w:t>
            </w:r>
          </w:p>
        </w:tc>
        <w:tc>
          <w:tcPr>
            <w:tcW w:w="4788" w:type="dxa"/>
          </w:tcPr>
          <w:p w:rsidR="00667161" w:rsidRPr="00086726" w:rsidRDefault="00667161" w:rsidP="00636F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099D" w:rsidRDefault="00577E14">
      <w:r>
        <w:rPr>
          <w:rFonts w:ascii="Arial" w:hAnsi="Arial"/>
        </w:rPr>
        <w:tab/>
      </w:r>
      <w:r>
        <w:rPr>
          <w:rFonts w:ascii="Arial" w:hAnsi="Arial"/>
        </w:rPr>
        <w:tab/>
      </w:r>
    </w:p>
    <w:sectPr w:rsidR="00D2099D" w:rsidSect="00C807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5F37" w:rsidRDefault="00577E14">
      <w:r>
        <w:separator/>
      </w:r>
    </w:p>
  </w:endnote>
  <w:endnote w:type="continuationSeparator" w:id="0">
    <w:p w:rsidR="00D35F37" w:rsidRDefault="00577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14" w:rsidRDefault="00577E1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379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813EB9" w:rsidRPr="00577E14" w:rsidRDefault="00577E14" w:rsidP="00813EB9">
            <w:pPr>
              <w:pStyle w:val="Pieddepage"/>
              <w:rPr>
                <w:lang w:val="fr-CA"/>
              </w:rPr>
            </w:pPr>
            <w:r>
              <w:rPr>
                <w:rFonts w:ascii="Calibri" w:eastAsia="Calibri" w:hAnsi="Calibri" w:cs="Times New Roman"/>
                <w:b/>
                <w:bCs/>
                <w:lang w:val="fr-CA"/>
              </w:rPr>
              <w:tab/>
            </w:r>
            <w:r>
              <w:rPr>
                <w:rFonts w:ascii="Calibri" w:eastAsia="Calibri" w:hAnsi="Calibri" w:cs="Times New Roman"/>
                <w:sz w:val="16"/>
                <w:szCs w:val="16"/>
                <w:lang w:val="fr-CA"/>
              </w:rPr>
              <w:t>Bureau d’éthique de la recherche (ORE) — Novembre 2016</w:t>
            </w:r>
            <w:r>
              <w:rPr>
                <w:rFonts w:ascii="Calibri" w:eastAsia="Calibri" w:hAnsi="Calibri" w:cs="Times New Roman"/>
                <w:lang w:val="fr-CA"/>
              </w:rPr>
              <w:tab/>
            </w:r>
          </w:p>
        </w:sdtContent>
      </w:sdt>
    </w:sdtContent>
  </w:sdt>
  <w:p w:rsidR="00813EB9" w:rsidRPr="00577E14" w:rsidRDefault="00813EB9">
    <w:pPr>
      <w:pStyle w:val="Pieddepage"/>
      <w:rPr>
        <w:lang w:val="fr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14" w:rsidRDefault="00577E1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5F37" w:rsidRDefault="00577E14">
      <w:r>
        <w:separator/>
      </w:r>
    </w:p>
  </w:footnote>
  <w:footnote w:type="continuationSeparator" w:id="0">
    <w:p w:rsidR="00D35F37" w:rsidRDefault="00577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14" w:rsidRDefault="00577E1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14" w:rsidRDefault="00577E1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14" w:rsidRDefault="00577E14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zAzMDK2MDExMjFX0lEKTi0uzszPAykwrAUAJFRH5SwAAAA="/>
  </w:docVars>
  <w:rsids>
    <w:rsidRoot w:val="002729AD"/>
    <w:rsid w:val="00086726"/>
    <w:rsid w:val="002729AD"/>
    <w:rsid w:val="002C04B0"/>
    <w:rsid w:val="00511462"/>
    <w:rsid w:val="00577E14"/>
    <w:rsid w:val="006323B1"/>
    <w:rsid w:val="00636F00"/>
    <w:rsid w:val="0066066B"/>
    <w:rsid w:val="00667161"/>
    <w:rsid w:val="007E14BA"/>
    <w:rsid w:val="00813EB9"/>
    <w:rsid w:val="00885F5D"/>
    <w:rsid w:val="008F3B8F"/>
    <w:rsid w:val="0094420A"/>
    <w:rsid w:val="00A11F70"/>
    <w:rsid w:val="00A80491"/>
    <w:rsid w:val="00A85492"/>
    <w:rsid w:val="00AF7E86"/>
    <w:rsid w:val="00BF50E8"/>
    <w:rsid w:val="00CB514C"/>
    <w:rsid w:val="00D2099D"/>
    <w:rsid w:val="00D35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2C801"/>
  <w15:docId w15:val="{9C38BB6F-A1BF-4C5C-A1C8-251CB4446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29AD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unhideWhenUsed/>
    <w:rsid w:val="002729AD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729AD"/>
    <w:rPr>
      <w:rFonts w:eastAsiaTheme="minorEastAsia"/>
      <w:sz w:val="24"/>
      <w:szCs w:val="24"/>
    </w:rPr>
  </w:style>
  <w:style w:type="paragraph" w:styleId="NormalWeb">
    <w:name w:val="Normal (Web)"/>
    <w:basedOn w:val="Normal"/>
    <w:rsid w:val="002729A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pelle">
    <w:name w:val="spelle"/>
    <w:basedOn w:val="Policepardfaut"/>
    <w:rsid w:val="002729AD"/>
  </w:style>
  <w:style w:type="paragraph" w:styleId="En-tte">
    <w:name w:val="header"/>
    <w:basedOn w:val="Normal"/>
    <w:link w:val="En-tteCar"/>
    <w:uiPriority w:val="99"/>
    <w:unhideWhenUsed/>
    <w:rsid w:val="00A11F70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A11F70"/>
    <w:rPr>
      <w:rFonts w:eastAsiaTheme="minorEastAsia"/>
      <w:sz w:val="24"/>
      <w:szCs w:val="24"/>
    </w:rPr>
  </w:style>
  <w:style w:type="table" w:styleId="Grilledutableau">
    <w:name w:val="Table Grid"/>
    <w:basedOn w:val="TableauNormal"/>
    <w:uiPriority w:val="59"/>
    <w:rsid w:val="00667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425671968AEF458304AED2D4D25F48" ma:contentTypeVersion="32" ma:contentTypeDescription="Create a new document." ma:contentTypeScope="" ma:versionID="59ae070c306707697c0ba0559005dec3">
  <xsd:schema xmlns:xsd="http://www.w3.org/2001/XMLSchema" xmlns:xs="http://www.w3.org/2001/XMLSchema" xmlns:p="http://schemas.microsoft.com/office/2006/metadata/properties" xmlns:ns2="68009628-99e0-4485-94ec-6577bec027b8" xmlns:ns3="de5931f1-e1e8-4463-8b31-de7c8e877258" targetNamespace="http://schemas.microsoft.com/office/2006/metadata/properties" ma:root="true" ma:fieldsID="8f433610376b44cf57642ff2bd4f1c8d" ns2:_="" ns3:_="">
    <xsd:import namespace="68009628-99e0-4485-94ec-6577bec027b8"/>
    <xsd:import namespace="de5931f1-e1e8-4463-8b31-de7c8e877258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09628-99e0-4485-94ec-6577bec027b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6" nillable="true" ma:displayName="Location" ma:internalName="MediaServiceLocation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931f1-e1e8-4463-8b31-de7c8e877258" elementFormDefault="qualified">
    <xsd:import namespace="http://schemas.microsoft.com/office/2006/documentManagement/types"/>
    <xsd:import namespace="http://schemas.microsoft.com/office/infopath/2007/PartnerControls"/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68009628-99e0-4485-94ec-6577bec027b8" xsi:nil="true"/>
    <Leaders xmlns="68009628-99e0-4485-94ec-6577bec027b8">
      <UserInfo>
        <DisplayName/>
        <AccountId xsi:nil="true"/>
        <AccountType/>
      </UserInfo>
    </Leaders>
    <DefaultSectionNames xmlns="68009628-99e0-4485-94ec-6577bec027b8" xsi:nil="true"/>
    <LMS_Mappings xmlns="68009628-99e0-4485-94ec-6577bec027b8" xsi:nil="true"/>
    <Invited_Leaders xmlns="68009628-99e0-4485-94ec-6577bec027b8" xsi:nil="true"/>
    <Distribution_Groups xmlns="68009628-99e0-4485-94ec-6577bec027b8" xsi:nil="true"/>
    <Self_Registration_Enabled xmlns="68009628-99e0-4485-94ec-6577bec027b8" xsi:nil="true"/>
    <Has_Leaders_Only_SectionGroup xmlns="68009628-99e0-4485-94ec-6577bec027b8" xsi:nil="true"/>
    <TeamsChannelId xmlns="68009628-99e0-4485-94ec-6577bec027b8" xsi:nil="true"/>
    <IsNotebookLocked xmlns="68009628-99e0-4485-94ec-6577bec027b8" xsi:nil="true"/>
    <Math_Settings xmlns="68009628-99e0-4485-94ec-6577bec027b8" xsi:nil="true"/>
    <Templates xmlns="68009628-99e0-4485-94ec-6577bec027b8" xsi:nil="true"/>
    <Members xmlns="68009628-99e0-4485-94ec-6577bec027b8">
      <UserInfo>
        <DisplayName/>
        <AccountId xsi:nil="true"/>
        <AccountType/>
      </UserInfo>
    </Members>
    <Invited_Members xmlns="68009628-99e0-4485-94ec-6577bec027b8" xsi:nil="true"/>
    <FolderType xmlns="68009628-99e0-4485-94ec-6577bec027b8" xsi:nil="true"/>
    <Member_Groups xmlns="68009628-99e0-4485-94ec-6577bec027b8">
      <UserInfo>
        <DisplayName/>
        <AccountId xsi:nil="true"/>
        <AccountType/>
      </UserInfo>
    </Member_Groups>
    <AppVersion xmlns="68009628-99e0-4485-94ec-6577bec027b8" xsi:nil="true"/>
    <CultureName xmlns="68009628-99e0-4485-94ec-6577bec027b8" xsi:nil="true"/>
    <Owner xmlns="68009628-99e0-4485-94ec-6577bec027b8">
      <UserInfo>
        <DisplayName/>
        <AccountId xsi:nil="true"/>
        <AccountType/>
      </UserInfo>
    </Owner>
    <Is_Collaboration_Space_Locked xmlns="68009628-99e0-4485-94ec-6577bec027b8" xsi:nil="true"/>
  </documentManagement>
</p:properties>
</file>

<file path=customXml/itemProps1.xml><?xml version="1.0" encoding="utf-8"?>
<ds:datastoreItem xmlns:ds="http://schemas.openxmlformats.org/officeDocument/2006/customXml" ds:itemID="{8468F5A2-29A5-49D3-85C9-81FF011D2B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0FC47-E6D2-46E6-9D18-D75BC9C60254}"/>
</file>

<file path=customXml/itemProps3.xml><?xml version="1.0" encoding="utf-8"?>
<ds:datastoreItem xmlns:ds="http://schemas.openxmlformats.org/officeDocument/2006/customXml" ds:itemID="{F635C95B-362D-428E-A75B-26428E14C5E9}"/>
</file>

<file path=customXml/itemProps4.xml><?xml version="1.0" encoding="utf-8"?>
<ds:datastoreItem xmlns:ds="http://schemas.openxmlformats.org/officeDocument/2006/customXml" ds:itemID="{125850DF-8093-45AE-BCC0-417DD4F0E4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4</Words>
  <Characters>961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YORK UNIVERSITY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sadmin</dc:creator>
  <cp:lastModifiedBy>Isabelle Montagnier</cp:lastModifiedBy>
  <cp:revision>5</cp:revision>
  <dcterms:created xsi:type="dcterms:W3CDTF">2020-02-18T03:03:00Z</dcterms:created>
  <dcterms:modified xsi:type="dcterms:W3CDTF">2020-02-2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425671968AEF458304AED2D4D25F48</vt:lpwstr>
  </property>
</Properties>
</file>